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X76667facd92a7a50598ebe34a26ebe7d711cacf"/>
    <w:p>
      <w:pPr>
        <w:pStyle w:val="Heading1"/>
      </w:pPr>
      <w:r>
        <w:t xml:space="preserve">Cover Letter for Industrial Engineer Position in Canada Toronto</w:t>
      </w:r>
    </w:p>
    <w:p>
      <w:pPr>
        <w:pStyle w:val="FirstParagraph"/>
      </w:pPr>
      <w:r>
        <w:t xml:space="preserve">Dear Hiring Manager,</w:t>
      </w:r>
    </w:p>
    <w:p>
      <w:pPr>
        <w:pStyle w:val="BodyText"/>
      </w:pPr>
      <w:r>
        <w:t xml:space="preserve">I am writing to express my sincere interest in the Industrial Engineer position at your esteemed organization, located in the vibrant and dynamic city of Canada Toronto. As a highly motivated and skilled professional with a passion for optimizing processes and driving operational excellence, I am eager to contribute my expertise to a forward-thinking company that values innovation and efficiency. With my academic background in Industrial Engineering, hands-on experience in process optimization, and a deep understanding of the unique industrial landscape in Canada Toronto, I am confident that I can make a meaningful impact on your team.</w:t>
      </w:r>
    </w:p>
    <w:bookmarkStart w:id="20" w:name="professional-background-and-expertise"/>
    <w:p>
      <w:pPr>
        <w:pStyle w:val="Heading2"/>
      </w:pPr>
      <w:r>
        <w:t xml:space="preserve">Professional Background and Expertise</w:t>
      </w:r>
    </w:p>
    <w:p>
      <w:pPr>
        <w:pStyle w:val="FirstParagraph"/>
      </w:pPr>
      <w:r>
        <w:t xml:space="preserve">As an Industrial Engineer with [X years] of experience, I have dedicated my career to solving complex challenges through systematic analysis, data-driven decision-making, and lean methodologies. My work has spanned industries such as manufacturing, logistics, and supply chain management, where I have consistently delivered measurable improvements in productivity, cost reduction, and quality assurance. In Canada Toronto’s competitive industrial sector—known for its innovation hubs and global connectivity—I am particularly drawn to the opportunities to apply my skills in a city that values technological advancement and sustainable practices.</w:t>
      </w:r>
    </w:p>
    <w:p>
      <w:pPr>
        <w:pStyle w:val="BodyText"/>
      </w:pPr>
      <w:r>
        <w:t xml:space="preserve">My academic foundation in Industrial Engineering from [University Name] provided me with a strong understanding of systems design, operations research, and human factors engineering. This was further enhanced by my professional certifications, including [Certifications, e.g., Six Sigma Green Belt or PMP], which have equipped me to tackle challenges with a structured and analytical approach. In my previous roles, I have led projects that streamlined production workflows, reduced waste through value-stream mapping, and implemented automation solutions to enhance efficiency. For instance, at [Previous Company Name], I spearheaded a process re-engineering initiative that improved production throughput by 25% while reducing energy consumption by 18%, demonstrating my ability to align operational goals with sustainability objectives.</w:t>
      </w:r>
    </w:p>
    <w:bookmarkEnd w:id="20"/>
    <w:bookmarkStart w:id="21" w:name="why-canada-toronto"/>
    <w:p>
      <w:pPr>
        <w:pStyle w:val="Heading2"/>
      </w:pPr>
      <w:r>
        <w:t xml:space="preserve">Why Canada Toronto?</w:t>
      </w:r>
    </w:p>
    <w:p>
      <w:pPr>
        <w:pStyle w:val="FirstParagraph"/>
      </w:pPr>
      <w:r>
        <w:t xml:space="preserve">Canada Toronto stands as a global leader in industrial innovation, with its diverse economy and thriving manufacturing sector. As an Industrial Engineer, I am particularly inspired by the city’s commitment to embracing cutting-edge technologies such as Industry 4.0, smart manufacturing, and green engineering practices. The presence of multinational corporations, startups, and research institutions in Canada Toronto creates a fertile environment for collaboration and growth. I am eager to contribute my expertise to an organization that is at the forefront of these advancements while supporting the region’s vision for sustainable industrial development.</w:t>
      </w:r>
    </w:p>
    <w:p>
      <w:pPr>
        <w:pStyle w:val="BodyText"/>
      </w:pPr>
      <w:r>
        <w:t xml:space="preserve">Moreover, Canada Toronto’s multicultural workforce and inclusive culture resonate deeply with my professional values. I have consistently worked in diverse teams, where I learned to adapt my approach to meet the needs of different stakeholders. This adaptability has been crucial in navigating the unique challenges of industrial engineering, such as balancing cost constraints with quality standards or managing cross-functional projects under tight deadlines. In Canada Toronto, where innovation thrives on collaboration and diversity, I am confident that my skills will align seamlessly with your organizational goals.</w:t>
      </w:r>
    </w:p>
    <w:bookmarkEnd w:id="21"/>
    <w:bookmarkStart w:id="22" w:name="key-qualifications-and-achievements"/>
    <w:p>
      <w:pPr>
        <w:pStyle w:val="Heading2"/>
      </w:pPr>
      <w:r>
        <w:t xml:space="preserve">Key Qualifications and Achievements</w:t>
      </w:r>
    </w:p>
    <w:p>
      <w:pPr>
        <w:pStyle w:val="FirstParagraph"/>
      </w:pPr>
      <w:r>
        <w:t xml:space="preserve">My career as an Industrial Engineer has been defined by a commitment to excellence and a focus on continuous improvement. Below are some of my key qualifications and achievements that I believe make me an ideal candidate for this role:</w:t>
      </w:r>
    </w:p>
    <w:p>
      <w:pPr>
        <w:numPr>
          <w:ilvl w:val="0"/>
          <w:numId w:val="1001"/>
        </w:numPr>
        <w:pStyle w:val="Compact"/>
      </w:pPr>
      <w:r>
        <w:rPr>
          <w:bCs/>
          <w:b/>
        </w:rPr>
        <w:t xml:space="preserve">Process Optimization:</w:t>
      </w:r>
      <w:r>
        <w:t xml:space="preserve"> </w:t>
      </w:r>
      <w:r>
        <w:t xml:space="preserve">Developed and implemented lean manufacturing strategies that reduced production cycle times by 30% at [Previous Company Name].</w:t>
      </w:r>
    </w:p>
    <w:p>
      <w:pPr>
        <w:numPr>
          <w:ilvl w:val="0"/>
          <w:numId w:val="1001"/>
        </w:numPr>
        <w:pStyle w:val="Compact"/>
      </w:pPr>
      <w:r>
        <w:rPr>
          <w:bCs/>
          <w:b/>
        </w:rPr>
        <w:t xml:space="preserve">Data-Driven Decision Making:</w:t>
      </w:r>
      <w:r>
        <w:t xml:space="preserve"> </w:t>
      </w:r>
      <w:r>
        <w:t xml:space="preserve">Utilized advanced analytics and simulation tools to forecast demand accurately, resulting in a 20% reduction in inventory costs.</w:t>
      </w:r>
    </w:p>
    <w:p>
      <w:pPr>
        <w:numPr>
          <w:ilvl w:val="0"/>
          <w:numId w:val="1001"/>
        </w:numPr>
        <w:pStyle w:val="Compact"/>
      </w:pPr>
      <w:r>
        <w:rPr>
          <w:bCs/>
          <w:b/>
        </w:rPr>
        <w:t xml:space="preserve">Sustainability Initiatives:</w:t>
      </w:r>
      <w:r>
        <w:t xml:space="preserve"> </w:t>
      </w:r>
      <w:r>
        <w:t xml:space="preserve">Led a cross-departmental project to integrate energy-efficient practices into manufacturing operations, contributing to a 15% decrease in carbon footprint.</w:t>
      </w:r>
    </w:p>
    <w:p>
      <w:pPr>
        <w:numPr>
          <w:ilvl w:val="0"/>
          <w:numId w:val="1001"/>
        </w:numPr>
        <w:pStyle w:val="Compact"/>
      </w:pPr>
      <w:r>
        <w:rPr>
          <w:bCs/>
          <w:b/>
        </w:rPr>
        <w:t xml:space="preserve">Leadership and Collaboration:</w:t>
      </w:r>
      <w:r>
        <w:t xml:space="preserve"> </w:t>
      </w:r>
      <w:r>
        <w:t xml:space="preserve">Mentored junior engineers and coordinated with departments such as procurement, quality control, and IT to ensure seamless project execution.</w:t>
      </w:r>
    </w:p>
    <w:p>
      <w:pPr>
        <w:pStyle w:val="FirstParagraph"/>
      </w:pPr>
      <w:r>
        <w:t xml:space="preserve">These accomplishments reflect my ability to think critically, work collaboratively, and deliver results in fast-paced environments. I am particularly proud of my role in [specific project or achievement], which not only improved operational efficiency but also enhanced employee satisfaction by streamlining workflows and reducing manual tasks.</w:t>
      </w:r>
    </w:p>
    <w:bookmarkEnd w:id="22"/>
    <w:bookmarkStart w:id="23" w:name="why-i-am-the-right-fit-for-your-team"/>
    <w:p>
      <w:pPr>
        <w:pStyle w:val="Heading2"/>
      </w:pPr>
      <w:r>
        <w:t xml:space="preserve">Why I Am the Right Fit for Your Team</w:t>
      </w:r>
    </w:p>
    <w:p>
      <w:pPr>
        <w:pStyle w:val="FirstParagraph"/>
      </w:pPr>
      <w:r>
        <w:t xml:space="preserve">Your organization’s focus on [specific aspect, e.g., innovation, sustainability, or customer-centric solutions] aligns closely with my professional philosophy. As an Industrial Engineer in Canada Toronto, I have always sought to work for companies that prioritize long-term value creation and invest in the growth of their employees. I am especially drawn to your commitment to [specific company value or project], as it mirrors my own dedication to driving progress through engineering excellence.</w:t>
      </w:r>
    </w:p>
    <w:p>
      <w:pPr>
        <w:pStyle w:val="BodyText"/>
      </w:pPr>
      <w:r>
        <w:t xml:space="preserve">Additionally, my adaptability and strong communication skills enable me to thrive in dynamic environments. Whether collaborating with technical teams, presenting findings to stakeholders, or training colleagues on new methodologies, I ensure that everyone is aligned with the project’s objectives. In Canada Toronto’s industrial landscape, where agility and innovation are paramount, I am confident that my proactive approach will contribute to your organization’s success.</w:t>
      </w:r>
    </w:p>
    <w:bookmarkEnd w:id="23"/>
    <w:bookmarkStart w:id="24" w:name="conclusion"/>
    <w:p>
      <w:pPr>
        <w:pStyle w:val="Heading2"/>
      </w:pPr>
      <w:r>
        <w:t xml:space="preserve">Conclusion</w:t>
      </w:r>
    </w:p>
    <w:p>
      <w:pPr>
        <w:pStyle w:val="FirstParagraph"/>
      </w:pPr>
      <w:r>
        <w:t xml:space="preserve">In conclusion, I am excited about the opportunity to bring my expertise as an Industrial Engineer to your team in Canada Toronto. My background in process optimization, sustainability initiatives, and cross-functional collaboration positions me to add value from day one. I would be honored to contribute my skills to a company that shares my passion for innovation and operational excellence.</w:t>
      </w:r>
    </w:p>
    <w:p>
      <w:pPr>
        <w:pStyle w:val="BodyText"/>
      </w:pPr>
      <w:r>
        <w:t xml:space="preserve">Thank you for considering my application. I look forward to the possibility of discussing how I can contribute to your organization’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Canada Toronto</dc:title>
  <dc:creator/>
  <cp:keywords/>
  <dcterms:created xsi:type="dcterms:W3CDTF">2026-07-21T05:43:08Z</dcterms:created>
  <dcterms:modified xsi:type="dcterms:W3CDTF">2026-07-21T05:43:08Z</dcterms:modified>
</cp:coreProperties>
</file>

<file path=docProps/custom.xml><?xml version="1.0" encoding="utf-8"?>
<Properties xmlns="http://schemas.openxmlformats.org/officeDocument/2006/custom-properties" xmlns:vt="http://schemas.openxmlformats.org/officeDocument/2006/docPropsVTypes"/>
</file>